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C0C56B6" w14:textId="77777777" w:rsidR="00F20716" w:rsidRPr="00191ABD" w:rsidRDefault="00F20716" w:rsidP="00F20716">
      <w:pPr>
        <w:pStyle w:val="BodyText"/>
        <w:jc w:val="center"/>
        <w:rPr>
          <w:rFonts w:ascii="Malgun Gothic" w:eastAsia="Malgun Gothic" w:hAnsi="Malgun Gothic" w:cs="Palatino" w:hint="default"/>
          <w:b/>
          <w:bCs/>
          <w:sz w:val="28"/>
          <w:szCs w:val="28"/>
        </w:rPr>
      </w:pPr>
      <w:r w:rsidRPr="00191ABD">
        <w:rPr>
          <w:rFonts w:ascii="Malgun Gothic" w:eastAsia="Malgun Gothic" w:hAnsi="Malgun Gothic"/>
          <w:b/>
          <w:bCs/>
          <w:sz w:val="28"/>
          <w:szCs w:val="28"/>
        </w:rPr>
        <w:t>그리스도께서 교회에게 하시는 말씀이 무엇인가?</w:t>
      </w:r>
    </w:p>
    <w:p w14:paraId="00677843" w14:textId="77777777" w:rsidR="00F20716" w:rsidRPr="00191ABD" w:rsidRDefault="00F20716" w:rsidP="00F20716">
      <w:pPr>
        <w:pStyle w:val="BodyText"/>
        <w:jc w:val="both"/>
        <w:rPr>
          <w:rFonts w:ascii="Malgun Gothic" w:eastAsia="Malgun Gothic" w:hAnsi="Malgun Gothic" w:cs="Palatino" w:hint="default"/>
          <w:sz w:val="28"/>
          <w:szCs w:val="28"/>
        </w:rPr>
      </w:pPr>
    </w:p>
    <w:p w14:paraId="1C7D446F" w14:textId="1003E852" w:rsidR="00F20716" w:rsidRPr="00191ABD" w:rsidRDefault="00F20716" w:rsidP="00F20716">
      <w:pPr>
        <w:pStyle w:val="BodyText"/>
        <w:jc w:val="both"/>
        <w:rPr>
          <w:rFonts w:ascii="Malgun Gothic" w:eastAsia="Malgun Gothic" w:hAnsi="Malgun Gothic" w:cs="Palatino" w:hint="default"/>
          <w:sz w:val="20"/>
          <w:szCs w:val="20"/>
        </w:rPr>
      </w:pPr>
      <w:r w:rsidRPr="00191ABD">
        <w:rPr>
          <w:rFonts w:ascii="Malgun Gothic" w:eastAsia="Malgun Gothic" w:hAnsi="Malgun Gothic"/>
          <w:sz w:val="20"/>
          <w:szCs w:val="20"/>
        </w:rPr>
        <w:t>요한계시록 2:1-3:22</w:t>
      </w:r>
    </w:p>
    <w:p w14:paraId="0CB7229B" w14:textId="77777777" w:rsidR="00F20716" w:rsidRPr="00191ABD" w:rsidRDefault="00F20716" w:rsidP="00F20716">
      <w:pPr>
        <w:pStyle w:val="BodyText"/>
        <w:jc w:val="both"/>
        <w:rPr>
          <w:rFonts w:ascii="Malgun Gothic" w:eastAsia="Malgun Gothic" w:hAnsi="Malgun Gothic" w:cs="Palatino" w:hint="default"/>
          <w:sz w:val="20"/>
          <w:szCs w:val="20"/>
        </w:rPr>
      </w:pPr>
      <w:r w:rsidRPr="00191ABD">
        <w:rPr>
          <w:rFonts w:ascii="Malgun Gothic" w:eastAsia="Malgun Gothic" w:hAnsi="Malgun Gothic"/>
          <w:sz w:val="20"/>
          <w:szCs w:val="20"/>
        </w:rPr>
        <w:t>요절: 2:4-5a; 3:20</w:t>
      </w:r>
    </w:p>
    <w:p w14:paraId="00000005" w14:textId="77777777" w:rsidR="007A4730" w:rsidRPr="00191ABD" w:rsidRDefault="007A4730">
      <w:pPr>
        <w:rPr>
          <w:rFonts w:ascii="Calibri" w:eastAsia="Calibri" w:hAnsi="Calibri" w:cs="Calibri"/>
          <w:sz w:val="20"/>
          <w:szCs w:val="20"/>
        </w:rPr>
      </w:pPr>
    </w:p>
    <w:p w14:paraId="00000006" w14:textId="2B84DDC7" w:rsidR="007A4730" w:rsidRPr="00191ABD" w:rsidRDefault="001956F4">
      <w:pPr>
        <w:numPr>
          <w:ilvl w:val="0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일곱 교회</w:t>
      </w:r>
      <w:r w:rsidR="00875198" w:rsidRPr="00191ABD">
        <w:rPr>
          <w:rFonts w:ascii="Malgun Gothic" w:eastAsia="Malgun Gothic" w:hAnsi="Malgun Gothic" w:cs="Malgun Gothic" w:hint="eastAsia"/>
          <w:sz w:val="20"/>
          <w:szCs w:val="20"/>
        </w:rPr>
        <w:t>들</w:t>
      </w:r>
      <w:r w:rsidR="00B404BB">
        <w:rPr>
          <w:rFonts w:ascii="Malgun Gothic" w:eastAsia="Malgun Gothic" w:hAnsi="Malgun Gothic" w:cs="Malgun Gothic" w:hint="eastAsia"/>
          <w:sz w:val="20"/>
          <w:szCs w:val="20"/>
        </w:rPr>
        <w:t xml:space="preserve">에게 주시는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예수님의 </w:t>
      </w:r>
      <w:r w:rsidR="00875198" w:rsidRPr="00191ABD">
        <w:rPr>
          <w:rFonts w:ascii="Malgun Gothic" w:eastAsia="Malgun Gothic" w:hAnsi="Malgun Gothic" w:cs="Malgun Gothic" w:hint="eastAsia"/>
          <w:sz w:val="20"/>
          <w:szCs w:val="20"/>
        </w:rPr>
        <w:t>메시지를 살펴보고 다음 질문을 답해 보시오.</w:t>
      </w:r>
      <w:r w:rsidR="00875198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7" w14:textId="71809C15" w:rsidR="007A4730" w:rsidRPr="00191ABD" w:rsidRDefault="00F858CD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누구에게 말씀하고 있으며,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예수님이 어떤 분으로 묘사되고 있습니까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8" w14:textId="4456DB49" w:rsidR="007A4730" w:rsidRPr="00191ABD" w:rsidRDefault="00F858CD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예수님은 무엇을 알고 계시며,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칭찬이 있다면 어떻게 칭찬하고 계십니까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9" w14:textId="4260929E" w:rsidR="007A4730" w:rsidRPr="00191ABD" w:rsidRDefault="00F858CD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책망</w:t>
      </w:r>
      <w:r w:rsidR="00B404BB">
        <w:rPr>
          <w:rFonts w:ascii="Malgun Gothic" w:eastAsia="Malgun Gothic" w:hAnsi="Malgun Gothic" w:cs="Malgun Gothic" w:hint="eastAsia"/>
          <w:sz w:val="20"/>
          <w:szCs w:val="20"/>
        </w:rPr>
        <w:t xml:space="preserve">이나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문제가 있다면 어떤 책망을 주셨으며,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무슨 문제가 언급되고 있습니까?</w:t>
      </w:r>
    </w:p>
    <w:p w14:paraId="0000000A" w14:textId="49B36375" w:rsidR="007A4730" w:rsidRPr="00191ABD" w:rsidRDefault="00F858CD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예수님은 교회를 어떻게 </w:t>
      </w:r>
      <w:r w:rsidR="00B404BB">
        <w:rPr>
          <w:rFonts w:ascii="Malgun Gothic" w:eastAsia="Malgun Gothic" w:hAnsi="Malgun Gothic" w:cs="Malgun Gothic" w:hint="eastAsia"/>
          <w:sz w:val="20"/>
          <w:szCs w:val="20"/>
        </w:rPr>
        <w:t>권고하시며,</w:t>
      </w:r>
      <w:r w:rsidR="00B404BB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또는 </w:t>
      </w:r>
      <w:r w:rsidR="00B404BB">
        <w:rPr>
          <w:rFonts w:ascii="Malgun Gothic" w:eastAsia="Malgun Gothic" w:hAnsi="Malgun Gothic" w:cs="Malgun Gothic" w:hint="eastAsia"/>
          <w:sz w:val="20"/>
          <w:szCs w:val="20"/>
        </w:rPr>
        <w:t xml:space="preserve">어떻게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경고</w:t>
      </w:r>
      <w:r w:rsidR="00B404BB">
        <w:rPr>
          <w:rFonts w:ascii="Malgun Gothic" w:eastAsia="Malgun Gothic" w:hAnsi="Malgun Gothic" w:cs="Malgun Gothic" w:hint="eastAsia"/>
          <w:sz w:val="20"/>
          <w:szCs w:val="20"/>
        </w:rPr>
        <w:t>하고 있습니까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B" w14:textId="70475BFB" w:rsidR="007A4730" w:rsidRPr="00191ABD" w:rsidRDefault="00F858CD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교회에 연합 또는 분열이 있습니까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C" w14:textId="7373BC29" w:rsidR="007A4730" w:rsidRPr="00191ABD" w:rsidRDefault="00F858CD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예수님이 권고하시는 특별한 목적이 무엇입니까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D" w14:textId="0A477C2F" w:rsidR="007A4730" w:rsidRPr="00191ABD" w:rsidRDefault="00AF3C89">
      <w:pPr>
        <w:numPr>
          <w:ilvl w:val="1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예수님은 </w:t>
      </w:r>
      <w:r w:rsidR="00F858CD" w:rsidRPr="00191ABD">
        <w:rPr>
          <w:rFonts w:ascii="Malgun Gothic" w:eastAsia="Malgun Gothic" w:hAnsi="Malgun Gothic" w:cs="Malgun Gothic" w:hint="eastAsia"/>
          <w:sz w:val="20"/>
          <w:szCs w:val="20"/>
        </w:rPr>
        <w:t>어떤 약속의 말씀을 주십니까?</w:t>
      </w:r>
      <w:r w:rsidR="00F858CD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0E" w14:textId="77777777" w:rsidR="007A4730" w:rsidRPr="00191ABD" w:rsidRDefault="007A4730">
      <w:pPr>
        <w:rPr>
          <w:rFonts w:ascii="Calibri" w:eastAsia="Calibri" w:hAnsi="Calibri" w:cs="Calibri"/>
          <w:sz w:val="20"/>
          <w:szCs w:val="20"/>
        </w:rPr>
      </w:pPr>
    </w:p>
    <w:p w14:paraId="0000000F" w14:textId="7B463DF0" w:rsidR="007A4730" w:rsidRPr="00191ABD" w:rsidRDefault="00F858CD">
      <w:pPr>
        <w:numPr>
          <w:ilvl w:val="0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각 교회마다 어떤 말씀이 반복됩니까?</w:t>
      </w:r>
    </w:p>
    <w:p w14:paraId="00000010" w14:textId="77777777" w:rsidR="007A4730" w:rsidRPr="00191ABD" w:rsidRDefault="007A4730">
      <w:pPr>
        <w:ind w:left="720"/>
        <w:rPr>
          <w:rFonts w:ascii="Calibri" w:eastAsia="Calibri" w:hAnsi="Calibri" w:cs="Calibri"/>
          <w:sz w:val="20"/>
          <w:szCs w:val="20"/>
        </w:rPr>
      </w:pPr>
    </w:p>
    <w:p w14:paraId="00000011" w14:textId="593BB3A2" w:rsidR="007A4730" w:rsidRPr="00191ABD" w:rsidRDefault="00F858CD">
      <w:pPr>
        <w:numPr>
          <w:ilvl w:val="0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Calibri" w:eastAsia="Calibri" w:hAnsi="Calibri" w:cs="Calibri"/>
          <w:sz w:val="20"/>
          <w:szCs w:val="20"/>
        </w:rPr>
        <w:t>2-3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장에서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예수님께서 </w:t>
      </w:r>
      <w:r w:rsidR="005C1C98">
        <w:rPr>
          <w:rFonts w:ascii="Malgun Gothic" w:eastAsia="Malgun Gothic" w:hAnsi="Malgun Gothic" w:cs="Malgun Gothic" w:hint="eastAsia"/>
          <w:sz w:val="20"/>
          <w:szCs w:val="20"/>
        </w:rPr>
        <w:t xml:space="preserve">전체적으로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교회와 연관되어 있는</w:t>
      </w:r>
      <w:r w:rsidR="005C1C98">
        <w:rPr>
          <w:rFonts w:ascii="Malgun Gothic" w:eastAsia="Malgun Gothic" w:hAnsi="Malgun Gothic" w:cs="Malgun Gothic" w:hint="eastAsia"/>
          <w:sz w:val="20"/>
          <w:szCs w:val="20"/>
        </w:rPr>
        <w:t xml:space="preserve"> 것에 </w:t>
      </w:r>
      <w:r w:rsidR="00B00204"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대해 배울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수 있</w:t>
      </w:r>
      <w:r w:rsidR="00191ABD" w:rsidRPr="00191ABD">
        <w:rPr>
          <w:rFonts w:ascii="Malgun Gothic" w:eastAsia="Malgun Gothic" w:hAnsi="Malgun Gothic" w:cs="Malgun Gothic" w:hint="eastAsia"/>
          <w:sz w:val="20"/>
          <w:szCs w:val="20"/>
        </w:rPr>
        <w:t>는 바가 무엇입</w:t>
      </w:r>
      <w:r w:rsidR="00B00204" w:rsidRPr="00191ABD">
        <w:rPr>
          <w:rFonts w:ascii="Malgun Gothic" w:eastAsia="Malgun Gothic" w:hAnsi="Malgun Gothic" w:cs="Malgun Gothic" w:hint="eastAsia"/>
          <w:sz w:val="20"/>
          <w:szCs w:val="20"/>
        </w:rPr>
        <w:t>니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까?</w:t>
      </w:r>
      <w:r w:rsidR="003169F5" w:rsidRPr="00191ABD">
        <w:rPr>
          <w:rFonts w:ascii="Malgun Gothic" w:eastAsia="Malgun Gothic" w:hAnsi="Malgun Gothic" w:cs="Malgun Gothic"/>
          <w:sz w:val="20"/>
          <w:szCs w:val="20"/>
        </w:rPr>
        <w:t xml:space="preserve"> (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다음</w:t>
      </w:r>
      <w:r w:rsidR="00B00204"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 사항을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고려해 보시오:</w:t>
      </w:r>
      <w:r w:rsidR="003169F5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그의 존재,</w:t>
      </w:r>
      <w:r w:rsidR="003169F5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B00204" w:rsidRPr="00191ABD">
        <w:rPr>
          <w:rFonts w:ascii="Malgun Gothic" w:eastAsia="Malgun Gothic" w:hAnsi="Malgun Gothic" w:cs="Malgun Gothic" w:hint="eastAsia"/>
          <w:sz w:val="20"/>
          <w:szCs w:val="20"/>
        </w:rPr>
        <w:t>그가 알고 계시는 것,</w:t>
      </w:r>
      <w:r w:rsidR="00B00204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심판,</w:t>
      </w:r>
      <w:r w:rsidR="003169F5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상급,</w:t>
      </w:r>
      <w:r w:rsidR="003169F5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3169F5" w:rsidRPr="00191ABD">
        <w:rPr>
          <w:rFonts w:ascii="Malgun Gothic" w:eastAsia="Malgun Gothic" w:hAnsi="Malgun Gothic" w:cs="Malgun Gothic" w:hint="eastAsia"/>
          <w:sz w:val="20"/>
          <w:szCs w:val="20"/>
        </w:rPr>
        <w:t>등)</w:t>
      </w:r>
      <w:r w:rsidR="003169F5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00000012" w14:textId="77777777" w:rsidR="007A4730" w:rsidRPr="00191ABD" w:rsidRDefault="007A4730">
      <w:pPr>
        <w:ind w:left="720"/>
        <w:rPr>
          <w:rFonts w:ascii="Calibri" w:eastAsia="Calibri" w:hAnsi="Calibri" w:cs="Calibri"/>
          <w:sz w:val="20"/>
          <w:szCs w:val="20"/>
        </w:rPr>
      </w:pPr>
    </w:p>
    <w:p w14:paraId="00000014" w14:textId="5707AA77" w:rsidR="007A4730" w:rsidRPr="00191ABD" w:rsidRDefault="003169F5" w:rsidP="00191ABD">
      <w:pPr>
        <w:numPr>
          <w:ilvl w:val="0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교회에서 무엇이 예수님을 기쁘시게 하며,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191ABD"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또는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무엇이 예수님을 슬</w:t>
      </w:r>
      <w:r w:rsidR="00191ABD" w:rsidRPr="00191ABD">
        <w:rPr>
          <w:rFonts w:ascii="Malgun Gothic" w:eastAsia="Malgun Gothic" w:hAnsi="Malgun Gothic" w:cs="Malgun Gothic" w:hint="eastAsia"/>
          <w:sz w:val="20"/>
          <w:szCs w:val="20"/>
        </w:rPr>
        <w:t>프시게 하는 지를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 발견할 수 있습니까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="00191ABD" w:rsidRPr="00191ABD">
        <w:rPr>
          <w:rFonts w:ascii="Malgun Gothic" w:eastAsia="Malgun Gothic" w:hAnsi="Malgun Gothic" w:cs="Malgun Gothic" w:hint="eastAsia"/>
          <w:sz w:val="20"/>
          <w:szCs w:val="20"/>
        </w:rPr>
        <w:t>이것이 오늘날 우리에게 왜 중요합니까?</w:t>
      </w:r>
      <w:r w:rsidR="00191ABD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p w14:paraId="5C236B73" w14:textId="77777777" w:rsidR="00191ABD" w:rsidRPr="00191ABD" w:rsidRDefault="00191ABD" w:rsidP="00191ABD">
      <w:pPr>
        <w:ind w:left="720"/>
        <w:rPr>
          <w:rFonts w:ascii="Calibri" w:eastAsia="Calibri" w:hAnsi="Calibri" w:cs="Calibri"/>
          <w:sz w:val="20"/>
          <w:szCs w:val="20"/>
        </w:rPr>
      </w:pPr>
    </w:p>
    <w:p w14:paraId="00000015" w14:textId="6D1E3EBA" w:rsidR="007A4730" w:rsidRPr="00191ABD" w:rsidRDefault="003169F5">
      <w:pPr>
        <w:numPr>
          <w:ilvl w:val="0"/>
          <w:numId w:val="1"/>
        </w:numPr>
        <w:rPr>
          <w:rFonts w:ascii="Calibri" w:eastAsia="Calibri" w:hAnsi="Calibri" w:cs="Calibri"/>
          <w:sz w:val="20"/>
          <w:szCs w:val="20"/>
        </w:rPr>
      </w:pPr>
      <w:r w:rsidRPr="00191ABD">
        <w:rPr>
          <w:rFonts w:ascii="Malgun Gothic" w:eastAsia="Malgun Gothic" w:hAnsi="Malgun Gothic" w:cs="Malgun Gothic" w:hint="eastAsia"/>
          <w:sz w:val="20"/>
          <w:szCs w:val="20"/>
        </w:rPr>
        <w:t>예수님은 오늘날 교회의 영적 상태를 어떻게 보고 계</w:t>
      </w:r>
      <w:r w:rsidR="00191ABD" w:rsidRPr="00191ABD">
        <w:rPr>
          <w:rFonts w:ascii="Malgun Gothic" w:eastAsia="Malgun Gothic" w:hAnsi="Malgun Gothic" w:cs="Malgun Gothic" w:hint="eastAsia"/>
          <w:sz w:val="20"/>
          <w:szCs w:val="20"/>
        </w:rPr>
        <w:t>실까요?</w:t>
      </w:r>
      <w:r w:rsidR="00191ABD"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무엇을 칭찬하시며 무엇을 책망하실까요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이 </w:t>
      </w:r>
      <w:r w:rsidR="00191ABD"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말씀에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비추어 볼 때 지역</w:t>
      </w:r>
      <w:r w:rsidR="005C1C98">
        <w:rPr>
          <w:rFonts w:ascii="Malgun Gothic" w:eastAsia="Malgun Gothic" w:hAnsi="Malgun Gothic" w:cs="Malgun Gothic" w:hint="eastAsia"/>
          <w:sz w:val="20"/>
          <w:szCs w:val="20"/>
        </w:rPr>
        <w:t>적으로,</w:t>
      </w:r>
      <w:r w:rsidR="005C1C98">
        <w:rPr>
          <w:rFonts w:ascii="Malgun Gothic" w:eastAsia="Malgun Gothic" w:hAnsi="Malgun Gothic" w:cs="Malgun Gothic"/>
          <w:sz w:val="20"/>
          <w:szCs w:val="20"/>
        </w:rPr>
        <w:t xml:space="preserve"> 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>국가적으로</w:t>
      </w:r>
      <w:r w:rsidR="005C1C98">
        <w:rPr>
          <w:rFonts w:ascii="Malgun Gothic" w:eastAsia="Malgun Gothic" w:hAnsi="Malgun Gothic" w:cs="Malgun Gothic" w:hint="eastAsia"/>
          <w:sz w:val="20"/>
          <w:szCs w:val="20"/>
        </w:rPr>
        <w:t>,</w:t>
      </w:r>
      <w:r w:rsidRPr="00191ABD">
        <w:rPr>
          <w:rFonts w:ascii="Malgun Gothic" w:eastAsia="Malgun Gothic" w:hAnsi="Malgun Gothic" w:cs="Malgun Gothic" w:hint="eastAsia"/>
          <w:sz w:val="20"/>
          <w:szCs w:val="20"/>
        </w:rPr>
        <w:t xml:space="preserve"> 전세계적으로 교회에 대해 어떤 기도제목을 찾을 수 있습니까?</w:t>
      </w:r>
      <w:r w:rsidRPr="00191ABD">
        <w:rPr>
          <w:rFonts w:ascii="Malgun Gothic" w:eastAsia="Malgun Gothic" w:hAnsi="Malgun Gothic" w:cs="Malgun Gothic"/>
          <w:sz w:val="20"/>
          <w:szCs w:val="20"/>
        </w:rPr>
        <w:t xml:space="preserve"> </w:t>
      </w:r>
    </w:p>
    <w:sectPr w:rsidR="007A4730" w:rsidRPr="00191ABD">
      <w:pgSz w:w="12240" w:h="15840"/>
      <w:pgMar w:top="1727" w:right="1727" w:bottom="1727" w:left="1727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A0F65"/>
    <w:multiLevelType w:val="multilevel"/>
    <w:tmpl w:val="75B2BF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doNotDisplayPageBoundaries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NjK1tLC0MDM2MzVU0lEKTi0uzszPAykwrgUABXgc4SwAAAA="/>
  </w:docVars>
  <w:rsids>
    <w:rsidRoot w:val="007A4730"/>
    <w:rsid w:val="0000723A"/>
    <w:rsid w:val="000227BF"/>
    <w:rsid w:val="00191ABD"/>
    <w:rsid w:val="001956F4"/>
    <w:rsid w:val="003169F5"/>
    <w:rsid w:val="00554BFB"/>
    <w:rsid w:val="005C1C98"/>
    <w:rsid w:val="005C74EB"/>
    <w:rsid w:val="007A4730"/>
    <w:rsid w:val="00875198"/>
    <w:rsid w:val="00AF3C89"/>
    <w:rsid w:val="00B00204"/>
    <w:rsid w:val="00B404BB"/>
    <w:rsid w:val="00F20716"/>
    <w:rsid w:val="00F8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D5C45"/>
  <w15:docId w15:val="{0E98A717-6DA6-4E55-A78F-E9840CC04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Batang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odyText">
    <w:name w:val="Body Text"/>
    <w:link w:val="BodyTextChar"/>
    <w:rsid w:val="00F20716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Arial Unicode MS" w:eastAsia="Helvetica Neue" w:hAnsi="Arial Unicode MS" w:cs="Arial Unicode MS" w:hint="eastAsia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rsid w:val="00F20716"/>
    <w:rPr>
      <w:rFonts w:ascii="Arial Unicode MS" w:eastAsia="Helvetica Neue" w:hAnsi="Arial Unicode MS" w:cs="Arial Unicode MS"/>
      <w:color w:val="000000"/>
      <w:bdr w:val="nil"/>
      <w:lang w:val="ko-KR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Mark Yang</cp:lastModifiedBy>
  <cp:revision>8</cp:revision>
  <dcterms:created xsi:type="dcterms:W3CDTF">2021-03-20T16:51:00Z</dcterms:created>
  <dcterms:modified xsi:type="dcterms:W3CDTF">2021-03-30T15:44:00Z</dcterms:modified>
</cp:coreProperties>
</file>